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7335FD7E" w:rsidR="004454A1" w:rsidRPr="00424B5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 w:rsidR="001D00DC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3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7F3F2149" w14:textId="77777777" w:rsidR="00EB649F" w:rsidRDefault="00EB649F" w:rsidP="00EB649F">
      <w:pPr>
        <w:jc w:val="right"/>
        <w:rPr>
          <w:rFonts w:ascii="GHEA Grapalat" w:hAnsi="GHEA Grapalat"/>
          <w:b/>
          <w:lang w:val="hy-AM" w:eastAsia="en-US"/>
        </w:rPr>
      </w:pPr>
      <w:r>
        <w:rPr>
          <w:rFonts w:ascii="GHEA Grapalat" w:hAnsi="GHEA Grapalat"/>
          <w:b/>
          <w:lang w:val="hy-AM" w:eastAsia="en-US"/>
        </w:rPr>
        <w:t xml:space="preserve">ՀԱՅԱՍՏԱՆԻ ՀԱՆՐԱՊԵՏՈՒԹՅԱՆ ԱՐՄԱՎԻՐԻ ՄԱՐԶԻ                                                                                        ԽՈՅ ՀԱՄԱՅՆՔԻ ՂԵԿԱՎԱՐԻ </w:t>
      </w:r>
      <w:r>
        <w:rPr>
          <w:rFonts w:ascii="GHEA Grapalat" w:hAnsi="GHEA Grapalat"/>
          <w:b/>
          <w:lang w:val="hy-AM" w:eastAsia="en-US"/>
        </w:rPr>
        <w:br/>
        <w:t>2024 ԹՎԱԿԱՆԻ ԱՊՐԻԼԻ 1-Ի</w:t>
      </w:r>
      <w:r>
        <w:rPr>
          <w:rFonts w:ascii="GHEA Grapalat" w:hAnsi="GHEA Grapalat"/>
          <w:b/>
          <w:lang w:val="hy-AM" w:eastAsia="en-US"/>
        </w:rPr>
        <w:br/>
        <w:t>ԹԻՎ 296-Ա ՈՐՈՇՄԱՆ</w:t>
      </w:r>
    </w:p>
    <w:p w14:paraId="6344634A" w14:textId="2C25EC10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2B90E7C2" w:rsidR="004454A1" w:rsidRDefault="00D854CE" w:rsidP="00347592">
      <w:pPr>
        <w:jc w:val="center"/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և ԻՐԱԿԱՆԱՑՄԱՆ ՀԱՄԱՐ </w:t>
      </w:r>
      <w:r w:rsidR="0011291C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ՁԵՎԱՎՈՐԱՎ</w:t>
      </w:r>
      <w:r w:rsidR="00A7713D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Ա</w:t>
      </w:r>
      <w:r w:rsidR="0011291C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Ծ </w:t>
      </w: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ՀԱՆՁՆԱԺՈՂՈՎԻ </w:t>
      </w:r>
      <w:r w:rsidR="00A7713D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ԻՐԱՎԱՍՈՒԹՅՈՒՆՆԵՐ</w:t>
      </w:r>
    </w:p>
    <w:p w14:paraId="7117C51B" w14:textId="37F18F86" w:rsidR="00A7713D" w:rsidRDefault="00A7713D" w:rsidP="00347592">
      <w:pPr>
        <w:jc w:val="center"/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</w:pPr>
    </w:p>
    <w:p w14:paraId="4E3176C8" w14:textId="77777777" w:rsidR="00A7713D" w:rsidRPr="002A5CF7" w:rsidRDefault="00A7713D" w:rsidP="00A7713D">
      <w:pPr>
        <w:spacing w:line="240" w:lineRule="auto"/>
        <w:ind w:firstLine="36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A5CF7">
        <w:rPr>
          <w:rFonts w:ascii="GHEA Grapalat" w:hAnsi="GHEA Grapalat" w:cs="Sylfaen"/>
          <w:color w:val="000000"/>
          <w:sz w:val="24"/>
          <w:szCs w:val="24"/>
          <w:lang w:val="hy-AM"/>
        </w:rPr>
        <w:t>Հանձնաժողովի իրավասություններն են՝</w:t>
      </w:r>
    </w:p>
    <w:p w14:paraId="5AA6AA0D" w14:textId="77777777" w:rsidR="00A7713D" w:rsidRPr="00FA3D63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զմակերպում և </w:t>
      </w: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համակարգում է </w:t>
      </w:r>
      <w:r w:rsidRPr="00FA3D63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ը,</w:t>
      </w:r>
    </w:p>
    <w:p w14:paraId="46D694EE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>կազմում և հ</w:t>
      </w:r>
      <w:r w:rsidRPr="00FA3D63">
        <w:rPr>
          <w:rFonts w:ascii="GHEA Grapalat" w:hAnsi="GHEA Grapalat"/>
          <w:sz w:val="24"/>
          <w:szCs w:val="24"/>
          <w:lang w:val="hy-AM"/>
        </w:rPr>
        <w:t xml:space="preserve">ամայնքի ղեկավարի հաստատմանն է ներկայացնում յուրաքանչյուր տարվա մասնակցային բյուջետավորման գործընթացի իրականացման պլան-ժամանակացույցը, </w:t>
      </w:r>
    </w:p>
    <w:p w14:paraId="311C50FE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զմակերպում է </w:t>
      </w:r>
      <w:r w:rsidRPr="00FA3D63">
        <w:rPr>
          <w:rFonts w:ascii="GHEA Grapalat" w:hAnsi="GHEA Grapalat"/>
          <w:sz w:val="24"/>
          <w:szCs w:val="24"/>
          <w:lang w:val="hy-AM"/>
        </w:rPr>
        <w:t>գործընթացի մասին համայնքի բնակչության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>իրազեկմանն ուղղված տարբեր միջոցառումներ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 xml:space="preserve">՝ </w:t>
      </w: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ելով տեղական լրատվամիջոցների հետ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ab/>
      </w:r>
    </w:p>
    <w:p w14:paraId="265BF4A5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ում է հասարակական կազմակերպությունների, ակտիվ բնակիչների, կամավորների և այլ կառույցների հետ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</w:p>
    <w:p w14:paraId="30C525A6" w14:textId="77777777" w:rsidR="00A7713D" w:rsidRPr="004A3AF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իր կազմից ձևավորում է տարբեր աշխատանքային խմբեր,</w:t>
      </w:r>
    </w:p>
    <w:p w14:paraId="164224A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իրականացնում է գործընթացի համար անհրաժեշտ ադմինիստրատիվ և լոգիստիկ աշխատանքներ, նախապատրաստում է տարբեր նյութեր և փաստաթղթեր, մշակում կամ համաձայնեցնում է տ</w:t>
      </w:r>
      <w:r w:rsidRPr="004A3AFD">
        <w:rPr>
          <w:rFonts w:ascii="GHEA Grapalat" w:hAnsi="GHEA Grapalat"/>
          <w:sz w:val="24"/>
          <w:szCs w:val="24"/>
          <w:lang w:val="hy-AM"/>
        </w:rPr>
        <w:t>եղեկատվական նյութերի բովանդակությունը՝ հրապարակումների, հոդվածների, հարցազրույցների, ներկայացումների, բուկլետների, պաստառների, տեսանյութերի թեմաները</w:t>
      </w: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0283E75E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ապահովում է գործընթացում բնակչության տարբեր խմբերի ներգրավվածությունը՝ կազմակերպելով հանդիպումներ, ժողովներ, լսումներ և քննարկումներ,</w:t>
      </w:r>
    </w:p>
    <w:p w14:paraId="194FC17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մակարգող և խորհրդատվական աջակցություն է տրամադրում քաղաքացիներին և նախաձեռնող խմբերին առաջարկների պատրաստման և ներկայացման գործընթացում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23BCB9B0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զմակերպում է առաջարկների ընդունման և քվեարկության էլեկտրոնային համակարգի պատշաճ գործունեություն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1A2C50CF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զմակերպում է առաջարկների թղթային տարբերակով ընդունման և քվեարկության գործընթաց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3124CDB2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lastRenderedPageBreak/>
        <w:t>գնահատում է քաղաքացիների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 և </w:t>
      </w:r>
      <w:r w:rsidRPr="004A3AFD">
        <w:rPr>
          <w:rFonts w:ascii="GHEA Grapalat" w:hAnsi="GHEA Grapalat" w:cs="Sylfaen"/>
          <w:sz w:val="24"/>
          <w:szCs w:val="24"/>
          <w:lang w:val="hy-AM"/>
        </w:rPr>
        <w:t xml:space="preserve">նախաձեռնող խմբերի կողմից ներկայացված 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առաջարկների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հայտեր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BF3FDDA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t>կազմում է քվեարկության համար պատրաստված առաջարկների ցանկը՝ համապատասխան հիմնավորումներով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0A5E8C62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ազմու</w:t>
      </w:r>
      <w:r w:rsidRPr="004A3AFD">
        <w:rPr>
          <w:rFonts w:ascii="GHEA Grapalat" w:hAnsi="GHEA Grapalat" w:cs="Sylfaen"/>
          <w:sz w:val="24"/>
          <w:szCs w:val="24"/>
          <w:lang w:val="hy-AM"/>
        </w:rPr>
        <w:t>մ է սահմանված չափանիշներին չհամապատասխանող առաջարկների ցանկը՝ համապատասխան հիմնավորումներով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83C4C90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մփոփում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է էլեկտրոնային և թղթային քվեարկության արդյունքներ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C521CA8" w14:textId="77777777" w:rsidR="00A7713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t>անհրաժեշտության դեպքում համայնքի ղեկավարի հաստատմանն է ներկայացնում առաջարկություն՝ գործընթացի փուլերի ժամկետների փոփոխության վերաբերյալ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25224BE6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ազմում և համայնքի ղեկավարին է ներկայացնում գործընթացի վերաբերյալ ընթացիկ և տարեկան հաշվետվություններ,</w:t>
      </w:r>
    </w:p>
    <w:p w14:paraId="2FC67B9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ի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բոլոր փուլերում բնակչության տեղեկատվական արշավի պատասխանատուն է</w:t>
      </w:r>
      <w:r w:rsidRPr="004A3AFD">
        <w:rPr>
          <w:rFonts w:ascii="GHEA Grapalat" w:hAnsi="GHEA Grapalat"/>
          <w:sz w:val="24"/>
          <w:szCs w:val="24"/>
          <w:lang w:val="hy-AM"/>
        </w:rPr>
        <w:t>։</w:t>
      </w:r>
    </w:p>
    <w:p w14:paraId="491BE51D" w14:textId="184EC2A4" w:rsidR="00A7713D" w:rsidRDefault="00A7713D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08DDAE8" w14:textId="7D13BB23" w:rsidR="007B564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78FF2B24" w14:textId="702706FA" w:rsidR="007B564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bookmarkStart w:id="0" w:name="_GoBack"/>
      <w:bookmarkEnd w:id="0"/>
    </w:p>
    <w:p w14:paraId="24438B40" w14:textId="4E41D56A" w:rsidR="007B564E" w:rsidRPr="00EB649F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3018C8DC" w14:textId="1CBCDCE3" w:rsidR="007B564E" w:rsidRPr="00EB649F" w:rsidRDefault="00EB649F" w:rsidP="007B564E">
      <w:pPr>
        <w:rPr>
          <w:rFonts w:ascii="GHEA Grapalat" w:hAnsi="GHEA Grapalat"/>
          <w:b/>
          <w:sz w:val="24"/>
          <w:szCs w:val="28"/>
          <w:lang w:val="hy-AM" w:eastAsia="en-US"/>
        </w:rPr>
      </w:pPr>
      <w:r w:rsidRPr="00EB649F">
        <w:rPr>
          <w:rFonts w:ascii="GHEA Grapalat" w:hAnsi="GHEA Grapalat"/>
          <w:b/>
          <w:sz w:val="24"/>
          <w:szCs w:val="28"/>
          <w:lang w:val="hy-AM" w:eastAsia="en-US"/>
        </w:rPr>
        <w:t>ԱՇԽԱՏԱԿԱԶՄԻ ՔԱՐՏՈՒՂԱՐ՝                                         Ա</w:t>
      </w:r>
      <w:r w:rsidRPr="00EB649F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Pr="00EB649F">
        <w:rPr>
          <w:rFonts w:ascii="GHEA Grapalat" w:hAnsi="GHEA Grapalat"/>
          <w:b/>
          <w:sz w:val="24"/>
          <w:szCs w:val="28"/>
          <w:lang w:val="hy-AM" w:eastAsia="en-US"/>
        </w:rPr>
        <w:t xml:space="preserve"> ԱՌԱՔԵԼՅԱՆ</w:t>
      </w:r>
    </w:p>
    <w:p w14:paraId="4EA52211" w14:textId="77777777" w:rsidR="007B564E" w:rsidRPr="00D854C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sectPr w:rsidR="004454A1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CD6A38"/>
    <w:multiLevelType w:val="hybridMultilevel"/>
    <w:tmpl w:val="606436F6"/>
    <w:lvl w:ilvl="0" w:tplc="6BBC71B4">
      <w:start w:val="1"/>
      <w:numFmt w:val="decimal"/>
      <w:lvlText w:val="%1)"/>
      <w:lvlJc w:val="left"/>
      <w:pPr>
        <w:ind w:left="720" w:hanging="360"/>
      </w:pPr>
      <w:rPr>
        <w:rFonts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DF57F5"/>
    <w:multiLevelType w:val="hybridMultilevel"/>
    <w:tmpl w:val="CDDC2964"/>
    <w:lvl w:ilvl="0" w:tplc="515EE924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1291C"/>
    <w:rsid w:val="00187EF8"/>
    <w:rsid w:val="001C1366"/>
    <w:rsid w:val="001D00DC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47DBF"/>
    <w:rsid w:val="007B564E"/>
    <w:rsid w:val="008F44EE"/>
    <w:rsid w:val="00A325A6"/>
    <w:rsid w:val="00A34510"/>
    <w:rsid w:val="00A7713D"/>
    <w:rsid w:val="00B450A7"/>
    <w:rsid w:val="00B95CCF"/>
    <w:rsid w:val="00BD72B6"/>
    <w:rsid w:val="00C14CB2"/>
    <w:rsid w:val="00C15775"/>
    <w:rsid w:val="00C45CEC"/>
    <w:rsid w:val="00D54F60"/>
    <w:rsid w:val="00D854CE"/>
    <w:rsid w:val="00EB229B"/>
    <w:rsid w:val="00EB649F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A7713D"/>
    <w:pPr>
      <w:spacing w:after="160" w:line="259" w:lineRule="auto"/>
      <w:ind w:left="720"/>
      <w:contextualSpacing/>
    </w:pPr>
    <w:rPr>
      <w:lang w:eastAsia="zh-CN"/>
    </w:rPr>
  </w:style>
  <w:style w:type="paragraph" w:styleId="a6">
    <w:name w:val="Balloon Text"/>
    <w:basedOn w:val="a"/>
    <w:link w:val="a7"/>
    <w:uiPriority w:val="99"/>
    <w:semiHidden/>
    <w:unhideWhenUsed/>
    <w:rsid w:val="00EB64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EB64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3AF689-C00D-4305-AD33-5BAB925E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User</cp:lastModifiedBy>
  <cp:revision>24</cp:revision>
  <cp:lastPrinted>2024-04-02T07:08:00Z</cp:lastPrinted>
  <dcterms:created xsi:type="dcterms:W3CDTF">2022-09-26T10:00:00Z</dcterms:created>
  <dcterms:modified xsi:type="dcterms:W3CDTF">2024-04-02T07:09:00Z</dcterms:modified>
</cp:coreProperties>
</file>